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613316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31.07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Zosia Kaczmarek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Krzysztof Kaczmare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